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E36121" w14:textId="77777777" w:rsidR="004A520E" w:rsidRPr="00905BE8" w:rsidRDefault="004A520E" w:rsidP="004A520E">
      <w:pPr>
        <w:pStyle w:val="Heading1"/>
        <w:jc w:val="center"/>
        <w:rPr>
          <w:rFonts w:ascii="Lato" w:hAnsi="Lato"/>
          <w:sz w:val="20"/>
          <w:szCs w:val="24"/>
        </w:rPr>
      </w:pPr>
      <w:bookmarkStart w:id="0" w:name="_Hlk83389073"/>
      <w:r w:rsidRPr="00905BE8">
        <w:rPr>
          <w:rFonts w:ascii="Lato" w:hAnsi="Lato"/>
          <w:noProof/>
          <w:sz w:val="20"/>
          <w:szCs w:val="24"/>
        </w:rPr>
        <w:drawing>
          <wp:inline distT="0" distB="0" distL="0" distR="0" wp14:anchorId="0F96E217" wp14:editId="2A6C50D7">
            <wp:extent cx="1463040" cy="1459992"/>
            <wp:effectExtent l="0" t="0" r="381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E logo-blu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63040" cy="1459992"/>
                    </a:xfrm>
                    <a:prstGeom prst="rect">
                      <a:avLst/>
                    </a:prstGeom>
                  </pic:spPr>
                </pic:pic>
              </a:graphicData>
            </a:graphic>
          </wp:inline>
        </w:drawing>
      </w:r>
    </w:p>
    <w:p w14:paraId="6F11ED2D" w14:textId="77777777" w:rsidR="004A520E" w:rsidRPr="00020D23" w:rsidRDefault="004A520E" w:rsidP="004A520E">
      <w:pPr>
        <w:pStyle w:val="Heading1"/>
        <w:jc w:val="center"/>
        <w:rPr>
          <w:rFonts w:asciiTheme="minorHAnsi" w:hAnsiTheme="minorHAnsi" w:cstheme="minorHAnsi"/>
          <w:sz w:val="20"/>
          <w:szCs w:val="24"/>
        </w:rPr>
      </w:pPr>
    </w:p>
    <w:bookmarkEnd w:id="0"/>
    <w:p w14:paraId="20840909" w14:textId="03E1C390" w:rsidR="00905BE8" w:rsidRPr="00020D23" w:rsidRDefault="00905BE8" w:rsidP="00905BE8">
      <w:pPr>
        <w:jc w:val="center"/>
        <w:rPr>
          <w:rFonts w:cstheme="minorHAnsi"/>
        </w:rPr>
      </w:pPr>
      <w:r w:rsidRPr="00020D23">
        <w:rPr>
          <w:rFonts w:cstheme="minorHAnsi"/>
        </w:rPr>
        <w:t>NOTICE OF PUBLIC HEARING</w:t>
      </w:r>
    </w:p>
    <w:p w14:paraId="045B57E5" w14:textId="467BCA2B" w:rsidR="00905BE8" w:rsidRPr="00020D23" w:rsidRDefault="00905BE8" w:rsidP="00905BE8">
      <w:pPr>
        <w:jc w:val="center"/>
        <w:rPr>
          <w:rFonts w:cstheme="minorHAnsi"/>
        </w:rPr>
      </w:pPr>
      <w:r w:rsidRPr="00020D23">
        <w:rPr>
          <w:rFonts w:cstheme="minorHAnsi"/>
        </w:rPr>
        <w:t>(Pursuant to 29-1-106, C.R.S.)</w:t>
      </w:r>
    </w:p>
    <w:p w14:paraId="3F479374" w14:textId="77777777" w:rsidR="00905BE8" w:rsidRPr="00020D23" w:rsidRDefault="00905BE8" w:rsidP="00905BE8">
      <w:pPr>
        <w:rPr>
          <w:rFonts w:cstheme="minorHAnsi"/>
        </w:rPr>
      </w:pPr>
    </w:p>
    <w:p w14:paraId="37F0A9E0" w14:textId="2974D256" w:rsidR="00905BE8" w:rsidRPr="00020D23" w:rsidRDefault="00905BE8" w:rsidP="00905BE8">
      <w:pPr>
        <w:rPr>
          <w:rFonts w:cstheme="minorHAnsi"/>
        </w:rPr>
      </w:pPr>
      <w:r w:rsidRPr="00020D23">
        <w:rPr>
          <w:rFonts w:cstheme="minorHAnsi"/>
        </w:rPr>
        <w:t xml:space="preserve">NOTICE is hereby given that a proposed budget has been submitted to the </w:t>
      </w:r>
      <w:r w:rsidR="001D6226">
        <w:rPr>
          <w:rFonts w:cstheme="minorHAnsi"/>
        </w:rPr>
        <w:t>Eagle Town Council</w:t>
      </w:r>
      <w:r w:rsidRPr="00020D23">
        <w:rPr>
          <w:rFonts w:cstheme="minorHAnsi"/>
        </w:rPr>
        <w:t xml:space="preserve"> for the ensuing year of 202</w:t>
      </w:r>
      <w:r w:rsidR="00BA68F1">
        <w:rPr>
          <w:rFonts w:cstheme="minorHAnsi"/>
        </w:rPr>
        <w:t>6</w:t>
      </w:r>
      <w:r w:rsidR="005E30C4" w:rsidRPr="00020D23">
        <w:rPr>
          <w:rFonts w:cstheme="minorHAnsi"/>
        </w:rPr>
        <w:t xml:space="preserve"> </w:t>
      </w:r>
      <w:r w:rsidR="00A5714F" w:rsidRPr="00020D23">
        <w:rPr>
          <w:rFonts w:cstheme="minorHAnsi"/>
        </w:rPr>
        <w:t>and a proposed supplemental budget amendment to amend the 202</w:t>
      </w:r>
      <w:r w:rsidR="00BA68F1">
        <w:rPr>
          <w:rFonts w:cstheme="minorHAnsi"/>
        </w:rPr>
        <w:t>5</w:t>
      </w:r>
      <w:r w:rsidR="00A5714F" w:rsidRPr="00020D23">
        <w:rPr>
          <w:rFonts w:cstheme="minorHAnsi"/>
        </w:rPr>
        <w:t xml:space="preserve"> Town of Eagle budget</w:t>
      </w:r>
      <w:r w:rsidRPr="00020D23">
        <w:rPr>
          <w:rFonts w:cstheme="minorHAnsi"/>
        </w:rPr>
        <w:t>; a copy of such proposed budget</w:t>
      </w:r>
      <w:r w:rsidR="00A5714F" w:rsidRPr="00020D23">
        <w:rPr>
          <w:rFonts w:cstheme="minorHAnsi"/>
        </w:rPr>
        <w:t>s</w:t>
      </w:r>
      <w:r w:rsidRPr="00020D23">
        <w:rPr>
          <w:rFonts w:cstheme="minorHAnsi"/>
        </w:rPr>
        <w:t xml:space="preserve"> ha</w:t>
      </w:r>
      <w:r w:rsidR="00A5714F" w:rsidRPr="00020D23">
        <w:rPr>
          <w:rFonts w:cstheme="minorHAnsi"/>
        </w:rPr>
        <w:t>ve</w:t>
      </w:r>
      <w:r w:rsidRPr="00020D23">
        <w:rPr>
          <w:rFonts w:cstheme="minorHAnsi"/>
        </w:rPr>
        <w:t xml:space="preserve"> been filed in the office of Town Clerk, where the same is open for public inspection; such proposed Town of Eagle budget</w:t>
      </w:r>
      <w:r w:rsidR="00A5714F" w:rsidRPr="00020D23">
        <w:rPr>
          <w:rFonts w:cstheme="minorHAnsi"/>
        </w:rPr>
        <w:t>s</w:t>
      </w:r>
      <w:r w:rsidRPr="00020D23">
        <w:rPr>
          <w:rFonts w:cstheme="minorHAnsi"/>
        </w:rPr>
        <w:t xml:space="preserve"> will be considered at the following regular meetings of the Town Council to be held at 200 Broadway, Eagle on </w:t>
      </w:r>
      <w:r w:rsidR="00256EE8" w:rsidRPr="00020D23">
        <w:rPr>
          <w:rFonts w:cstheme="minorHAnsi"/>
        </w:rPr>
        <w:t xml:space="preserve">Tuesday, October </w:t>
      </w:r>
      <w:r w:rsidR="002156FE">
        <w:rPr>
          <w:rFonts w:cstheme="minorHAnsi"/>
        </w:rPr>
        <w:t>14</w:t>
      </w:r>
      <w:r w:rsidR="00256EE8" w:rsidRPr="00020D23">
        <w:rPr>
          <w:rFonts w:cstheme="minorHAnsi"/>
        </w:rPr>
        <w:t>, October 2</w:t>
      </w:r>
      <w:r w:rsidR="002156FE">
        <w:rPr>
          <w:rFonts w:cstheme="minorHAnsi"/>
        </w:rPr>
        <w:t>8</w:t>
      </w:r>
      <w:r w:rsidR="00256EE8" w:rsidRPr="00020D23">
        <w:rPr>
          <w:rFonts w:cstheme="minorHAnsi"/>
        </w:rPr>
        <w:t xml:space="preserve"> and, November </w:t>
      </w:r>
      <w:r w:rsidR="0088206D">
        <w:rPr>
          <w:rFonts w:cstheme="minorHAnsi"/>
        </w:rPr>
        <w:t>1</w:t>
      </w:r>
      <w:r w:rsidR="00BA3866">
        <w:rPr>
          <w:rFonts w:cstheme="minorHAnsi"/>
        </w:rPr>
        <w:t>2</w:t>
      </w:r>
      <w:r w:rsidR="00256EE8" w:rsidRPr="00020D23">
        <w:rPr>
          <w:rFonts w:cstheme="minorHAnsi"/>
        </w:rPr>
        <w:t>, 202</w:t>
      </w:r>
      <w:r w:rsidR="00BA3866">
        <w:rPr>
          <w:rFonts w:cstheme="minorHAnsi"/>
        </w:rPr>
        <w:t>5</w:t>
      </w:r>
      <w:r w:rsidR="00256EE8" w:rsidRPr="00020D23">
        <w:rPr>
          <w:rFonts w:cstheme="minorHAnsi"/>
        </w:rPr>
        <w:t xml:space="preserve">, at 6:00 p.m.  </w:t>
      </w:r>
    </w:p>
    <w:p w14:paraId="0BAAE0E4" w14:textId="683201B8" w:rsidR="00905BE8" w:rsidRPr="00020D23" w:rsidRDefault="00905BE8" w:rsidP="00905BE8">
      <w:pPr>
        <w:rPr>
          <w:rFonts w:cstheme="minorHAnsi"/>
        </w:rPr>
      </w:pPr>
      <w:r w:rsidRPr="00020D23">
        <w:rPr>
          <w:rFonts w:cstheme="minorHAnsi"/>
        </w:rPr>
        <w:t xml:space="preserve">Any interested elector of the Town of Eagle may inspect the proposed budget and file or register any objections thereto at any time prior to the final adoption of the budget, currently scheduled for </w:t>
      </w:r>
      <w:r w:rsidR="00934757" w:rsidRPr="00020D23">
        <w:rPr>
          <w:rFonts w:cstheme="minorHAnsi"/>
        </w:rPr>
        <w:t>November</w:t>
      </w:r>
      <w:r w:rsidRPr="00020D23">
        <w:rPr>
          <w:rFonts w:cstheme="minorHAnsi"/>
        </w:rPr>
        <w:t xml:space="preserve"> </w:t>
      </w:r>
      <w:r w:rsidR="00BA3866">
        <w:rPr>
          <w:rFonts w:cstheme="minorHAnsi"/>
        </w:rPr>
        <w:t>12</w:t>
      </w:r>
      <w:r w:rsidRPr="00020D23">
        <w:rPr>
          <w:rFonts w:cstheme="minorHAnsi"/>
        </w:rPr>
        <w:t>, 202</w:t>
      </w:r>
      <w:r w:rsidR="00BA3866">
        <w:rPr>
          <w:rFonts w:cstheme="minorHAnsi"/>
        </w:rPr>
        <w:t>5</w:t>
      </w:r>
      <w:r w:rsidRPr="00020D23">
        <w:rPr>
          <w:rFonts w:cstheme="minorHAnsi"/>
        </w:rPr>
        <w:t xml:space="preserve">. </w:t>
      </w:r>
    </w:p>
    <w:p w14:paraId="6409C090" w14:textId="715C3159" w:rsidR="00905BE8" w:rsidRPr="00020D23" w:rsidRDefault="00905BE8" w:rsidP="00905BE8">
      <w:pPr>
        <w:rPr>
          <w:rFonts w:cstheme="minorHAnsi"/>
        </w:rPr>
      </w:pPr>
      <w:r w:rsidRPr="00020D23">
        <w:rPr>
          <w:rFonts w:cstheme="minorHAnsi"/>
        </w:rPr>
        <w:t xml:space="preserve">Written comments may be submitted to the Town Manager prior to the Public Hearing at </w:t>
      </w:r>
      <w:r w:rsidR="002635E5" w:rsidRPr="00020D23">
        <w:rPr>
          <w:rFonts w:cstheme="minorHAnsi"/>
        </w:rPr>
        <w:t>larry.pardee</w:t>
      </w:r>
      <w:r w:rsidRPr="00020D23">
        <w:rPr>
          <w:rFonts w:cstheme="minorHAnsi"/>
        </w:rPr>
        <w:t xml:space="preserve">@townofeagle.org or testimony may be given at the Public Hearing. </w:t>
      </w:r>
    </w:p>
    <w:p w14:paraId="129AF0F8" w14:textId="48EEFEA5" w:rsidR="00905BE8" w:rsidRPr="00020D23" w:rsidRDefault="00905BE8" w:rsidP="00905BE8">
      <w:pPr>
        <w:rPr>
          <w:rFonts w:cstheme="minorHAnsi"/>
        </w:rPr>
      </w:pPr>
      <w:r w:rsidRPr="00020D23">
        <w:rPr>
          <w:rFonts w:cstheme="minorHAnsi"/>
        </w:rPr>
        <w:t xml:space="preserve">By </w:t>
      </w:r>
      <w:r w:rsidR="00BA68F1">
        <w:rPr>
          <w:rFonts w:cstheme="minorHAnsi"/>
        </w:rPr>
        <w:t>Camille Deering</w:t>
      </w:r>
      <w:r w:rsidRPr="00020D23">
        <w:rPr>
          <w:rFonts w:cstheme="minorHAnsi"/>
        </w:rPr>
        <w:t>, Town Clerk</w:t>
      </w:r>
    </w:p>
    <w:p w14:paraId="758AA1AD" w14:textId="23E1E578" w:rsidR="00905BE8" w:rsidRPr="00020D23" w:rsidRDefault="00905BE8" w:rsidP="00905BE8">
      <w:pPr>
        <w:rPr>
          <w:rFonts w:cstheme="minorHAnsi"/>
        </w:rPr>
      </w:pPr>
      <w:r w:rsidRPr="00020D23">
        <w:rPr>
          <w:rFonts w:cstheme="minorHAnsi"/>
        </w:rPr>
        <w:t>PUBLISHED</w:t>
      </w:r>
      <w:proofErr w:type="gramStart"/>
      <w:r w:rsidRPr="00020D23">
        <w:rPr>
          <w:rFonts w:cstheme="minorHAnsi"/>
        </w:rPr>
        <w:t xml:space="preserve">:  </w:t>
      </w:r>
      <w:r w:rsidR="00BA68F1">
        <w:rPr>
          <w:rFonts w:cstheme="minorHAnsi"/>
        </w:rPr>
        <w:t>Vail</w:t>
      </w:r>
      <w:proofErr w:type="gramEnd"/>
      <w:r w:rsidR="00BA68F1">
        <w:rPr>
          <w:rFonts w:cstheme="minorHAnsi"/>
        </w:rPr>
        <w:t xml:space="preserve"> Dail</w:t>
      </w:r>
      <w:r w:rsidR="00BA3866">
        <w:rPr>
          <w:rFonts w:cstheme="minorHAnsi"/>
        </w:rPr>
        <w:t>y</w:t>
      </w:r>
      <w:r w:rsidRPr="00020D23">
        <w:rPr>
          <w:rFonts w:cstheme="minorHAnsi"/>
        </w:rPr>
        <w:t xml:space="preserve">: </w:t>
      </w:r>
      <w:r w:rsidR="001F08A2" w:rsidRPr="001F08A2">
        <w:rPr>
          <w:rFonts w:cstheme="minorHAnsi"/>
          <w:highlight w:val="yellow"/>
        </w:rPr>
        <w:t>October 7</w:t>
      </w:r>
      <w:r w:rsidR="007A3A08" w:rsidRPr="001F08A2">
        <w:rPr>
          <w:rFonts w:cstheme="minorHAnsi"/>
          <w:highlight w:val="yellow"/>
        </w:rPr>
        <w:t xml:space="preserve">, </w:t>
      </w:r>
      <w:r w:rsidR="007A3A08" w:rsidRPr="00614AB0">
        <w:rPr>
          <w:rFonts w:cstheme="minorHAnsi"/>
          <w:highlight w:val="yellow"/>
        </w:rPr>
        <w:t>202</w:t>
      </w:r>
      <w:r w:rsidR="00601A76" w:rsidRPr="00614AB0">
        <w:rPr>
          <w:rFonts w:cstheme="minorHAnsi"/>
          <w:highlight w:val="yellow"/>
        </w:rPr>
        <w:t>5</w:t>
      </w:r>
      <w:r w:rsidR="00614AB0" w:rsidRPr="00614AB0">
        <w:rPr>
          <w:rFonts w:cstheme="minorHAnsi"/>
          <w:highlight w:val="yellow"/>
        </w:rPr>
        <w:t xml:space="preserve"> &amp; November 5, 2025</w:t>
      </w:r>
    </w:p>
    <w:p w14:paraId="62696CF8" w14:textId="78E5A458" w:rsidR="00905BE8" w:rsidRPr="00905BE8" w:rsidRDefault="00905BE8" w:rsidP="00905BE8">
      <w:pPr>
        <w:rPr>
          <w:rFonts w:ascii="Lato" w:hAnsi="Lato"/>
        </w:rPr>
      </w:pPr>
      <w:r w:rsidRPr="00905BE8">
        <w:rPr>
          <w:rFonts w:ascii="Lato" w:hAnsi="Lato"/>
        </w:rPr>
        <w:t xml:space="preserve">                                </w:t>
      </w:r>
    </w:p>
    <w:p w14:paraId="01866181" w14:textId="77777777" w:rsidR="00905BE8" w:rsidRPr="00905BE8" w:rsidRDefault="00905BE8" w:rsidP="00905BE8">
      <w:pPr>
        <w:rPr>
          <w:rFonts w:ascii="Lato" w:hAnsi="Lato"/>
        </w:rPr>
      </w:pPr>
    </w:p>
    <w:p w14:paraId="1B574B90" w14:textId="77777777" w:rsidR="00905BE8" w:rsidRPr="00905BE8" w:rsidRDefault="00905BE8" w:rsidP="00905BE8">
      <w:pPr>
        <w:rPr>
          <w:rFonts w:ascii="Lato" w:hAnsi="Lato"/>
        </w:rPr>
      </w:pPr>
    </w:p>
    <w:sectPr w:rsidR="00905BE8" w:rsidRPr="00905B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MT">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wMDY0NjY1M7IwtzBR0lEKTi0uzszPAykwrQUAQU7hqywAAAA="/>
  </w:docVars>
  <w:rsids>
    <w:rsidRoot w:val="004A520E"/>
    <w:rsid w:val="00020D23"/>
    <w:rsid w:val="001258B1"/>
    <w:rsid w:val="00191459"/>
    <w:rsid w:val="001D3661"/>
    <w:rsid w:val="001D6226"/>
    <w:rsid w:val="001F08A2"/>
    <w:rsid w:val="002156FE"/>
    <w:rsid w:val="00225227"/>
    <w:rsid w:val="00256EE8"/>
    <w:rsid w:val="002635E5"/>
    <w:rsid w:val="0041327C"/>
    <w:rsid w:val="004779F8"/>
    <w:rsid w:val="00481056"/>
    <w:rsid w:val="004939C2"/>
    <w:rsid w:val="00495068"/>
    <w:rsid w:val="004A520E"/>
    <w:rsid w:val="005B6EE0"/>
    <w:rsid w:val="005E30C4"/>
    <w:rsid w:val="00601A76"/>
    <w:rsid w:val="00614AB0"/>
    <w:rsid w:val="007A3A08"/>
    <w:rsid w:val="0088206D"/>
    <w:rsid w:val="00883148"/>
    <w:rsid w:val="008D24EE"/>
    <w:rsid w:val="00905BE8"/>
    <w:rsid w:val="00934757"/>
    <w:rsid w:val="00985340"/>
    <w:rsid w:val="00A30755"/>
    <w:rsid w:val="00A33F74"/>
    <w:rsid w:val="00A5714F"/>
    <w:rsid w:val="00AB3B72"/>
    <w:rsid w:val="00B020DE"/>
    <w:rsid w:val="00BA3866"/>
    <w:rsid w:val="00BA68F1"/>
    <w:rsid w:val="00BB118B"/>
    <w:rsid w:val="00C5001C"/>
    <w:rsid w:val="00C61F79"/>
    <w:rsid w:val="00C750B6"/>
    <w:rsid w:val="00D848AF"/>
    <w:rsid w:val="00E72DE7"/>
    <w:rsid w:val="00EF2CDE"/>
    <w:rsid w:val="00F25578"/>
    <w:rsid w:val="00F4317B"/>
    <w:rsid w:val="05463DE7"/>
    <w:rsid w:val="06BE3814"/>
    <w:rsid w:val="0D9106D0"/>
    <w:rsid w:val="0F460887"/>
    <w:rsid w:val="154811C4"/>
    <w:rsid w:val="16E3E225"/>
    <w:rsid w:val="1C8A0058"/>
    <w:rsid w:val="1DF02B48"/>
    <w:rsid w:val="1E25D0B9"/>
    <w:rsid w:val="2AF03DFA"/>
    <w:rsid w:val="2B714D0C"/>
    <w:rsid w:val="2C286D88"/>
    <w:rsid w:val="2D16381C"/>
    <w:rsid w:val="3A703C6A"/>
    <w:rsid w:val="475C4809"/>
    <w:rsid w:val="47C91EDE"/>
    <w:rsid w:val="4B4CB3A1"/>
    <w:rsid w:val="64130B67"/>
    <w:rsid w:val="6CE37968"/>
    <w:rsid w:val="6E987B1F"/>
    <w:rsid w:val="72D1F755"/>
    <w:rsid w:val="7D68F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22175C"/>
  <w15:chartTrackingRefBased/>
  <w15:docId w15:val="{FC01DC93-8B6C-4265-BEE7-3085A9286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4A520E"/>
    <w:pPr>
      <w:keepNext/>
      <w:spacing w:after="0" w:line="240" w:lineRule="auto"/>
      <w:outlineLvl w:val="0"/>
    </w:pPr>
    <w:rPr>
      <w:rFonts w:ascii="Arial MT" w:eastAsia="Times New Roman" w:hAnsi="Arial MT" w:cs="Times New Roman"/>
      <w:b/>
      <w:bCs/>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A520E"/>
    <w:rPr>
      <w:rFonts w:ascii="Arial MT" w:eastAsia="Times New Roman" w:hAnsi="Arial MT" w:cs="Times New Roman"/>
      <w:b/>
      <w:bCs/>
      <w:sz w:val="16"/>
    </w:rPr>
  </w:style>
  <w:style w:type="paragraph" w:styleId="BodyText">
    <w:name w:val="Body Text"/>
    <w:basedOn w:val="Normal"/>
    <w:link w:val="BodyTextChar"/>
    <w:rsid w:val="004A520E"/>
    <w:pPr>
      <w:spacing w:after="0" w:line="240" w:lineRule="auto"/>
      <w:jc w:val="center"/>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4A520E"/>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A520E"/>
    <w:rPr>
      <w:color w:val="0563C1" w:themeColor="hyperlink"/>
      <w:u w:val="single"/>
    </w:rPr>
  </w:style>
  <w:style w:type="character" w:styleId="UnresolvedMention">
    <w:name w:val="Unresolved Mention"/>
    <w:basedOn w:val="DefaultParagraphFont"/>
    <w:uiPriority w:val="99"/>
    <w:semiHidden/>
    <w:unhideWhenUsed/>
    <w:rsid w:val="004A520E"/>
    <w:rPr>
      <w:color w:val="808080"/>
      <w:shd w:val="clear" w:color="auto" w:fill="E6E6E6"/>
    </w:rPr>
  </w:style>
  <w:style w:type="paragraph" w:styleId="BalloonText">
    <w:name w:val="Balloon Text"/>
    <w:basedOn w:val="Normal"/>
    <w:link w:val="BalloonTextChar"/>
    <w:uiPriority w:val="99"/>
    <w:semiHidden/>
    <w:unhideWhenUsed/>
    <w:rsid w:val="00AB3B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3B72"/>
    <w:rPr>
      <w:rFonts w:ascii="Segoe UI" w:hAnsi="Segoe UI" w:cs="Segoe UI"/>
      <w:sz w:val="18"/>
      <w:szCs w:val="18"/>
    </w:rPr>
  </w:style>
  <w:style w:type="paragraph" w:customStyle="1" w:styleId="xmsonormal">
    <w:name w:val="x_msonormal"/>
    <w:basedOn w:val="Normal"/>
    <w:rsid w:val="00905BE8"/>
    <w:pPr>
      <w:spacing w:after="0" w:line="240" w:lineRule="auto"/>
    </w:pPr>
    <w:rPr>
      <w:rFonts w:ascii="Calibri" w:hAnsi="Calibri" w:cs="Calibri"/>
    </w:rPr>
  </w:style>
  <w:style w:type="paragraph" w:customStyle="1" w:styleId="xparagraph">
    <w:name w:val="x_paragraph"/>
    <w:basedOn w:val="Normal"/>
    <w:rsid w:val="00905BE8"/>
    <w:pPr>
      <w:spacing w:before="100" w:beforeAutospacing="1" w:after="100" w:afterAutospacing="1" w:line="240" w:lineRule="auto"/>
    </w:pPr>
    <w:rPr>
      <w:rFonts w:ascii="Calibri" w:hAnsi="Calibri" w:cs="Calibri"/>
    </w:rPr>
  </w:style>
  <w:style w:type="character" w:customStyle="1" w:styleId="xnormaltextrun">
    <w:name w:val="x_normaltextrun"/>
    <w:basedOn w:val="DefaultParagraphFont"/>
    <w:rsid w:val="00905BE8"/>
  </w:style>
  <w:style w:type="character" w:customStyle="1" w:styleId="xeop">
    <w:name w:val="x_eop"/>
    <w:basedOn w:val="DefaultParagraphFont"/>
    <w:rsid w:val="00905B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8188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47e8fd7-14ab-49e5-a8d6-00a3df1cca98">
      <Terms xmlns="http://schemas.microsoft.com/office/infopath/2007/PartnerControls"/>
    </lcf76f155ced4ddcb4097134ff3c332f>
    <TaxCatchAll xmlns="b793faa9-4ac1-401c-806a-de1c5c7ce4eb" xsi:nil="true"/>
    <_Flow_SignoffStatus xmlns="347e8fd7-14ab-49e5-a8d6-00a3df1cca98" xsi:nil="true"/>
    <_dlc_DocId xmlns="b793faa9-4ac1-401c-806a-de1c5c7ce4eb">S5K23NXV2Q3X-2102554853-573051</_dlc_DocId>
    <_dlc_DocIdUrl xmlns="b793faa9-4ac1-401c-806a-de1c5c7ce4eb">
      <Url>https://townofeagle297.sharepoint.com/_layouts/15/DocIdRedir.aspx?ID=S5K23NXV2Q3X-2102554853-573051</Url>
      <Description>S5K23NXV2Q3X-2102554853-573051</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B4F8E7AAAAC3C4790531CC62939E10E" ma:contentTypeVersion="20" ma:contentTypeDescription="Create a new document." ma:contentTypeScope="" ma:versionID="b98fcb802896b08b0aae20493cd49b5e">
  <xsd:schema xmlns:xsd="http://www.w3.org/2001/XMLSchema" xmlns:xs="http://www.w3.org/2001/XMLSchema" xmlns:p="http://schemas.microsoft.com/office/2006/metadata/properties" xmlns:ns2="b793faa9-4ac1-401c-806a-de1c5c7ce4eb" xmlns:ns3="347e8fd7-14ab-49e5-a8d6-00a3df1cca98" targetNamespace="http://schemas.microsoft.com/office/2006/metadata/properties" ma:root="true" ma:fieldsID="8c6644f47fecb65f0b0c0226a7f40cc2" ns2:_="" ns3:_="">
    <xsd:import namespace="b793faa9-4ac1-401c-806a-de1c5c7ce4eb"/>
    <xsd:import namespace="347e8fd7-14ab-49e5-a8d6-00a3df1cca9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_Flow_SignoffStatus" minOccurs="0"/>
                <xsd:element ref="ns3:MediaServiceObjectDetectorVersions" minOccurs="0"/>
                <xsd:element ref="ns2:_dlc_DocId" minOccurs="0"/>
                <xsd:element ref="ns2:_dlc_DocIdUrl" minOccurs="0"/>
                <xsd:element ref="ns2:_dlc_DocIdPersistId"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3faa9-4ac1-401c-806a-de1c5c7ce4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13802707-f133-4be1-92b2-e6ed7737429e}" ma:internalName="TaxCatchAll" ma:showField="CatchAllData" ma:web="b793faa9-4ac1-401c-806a-de1c5c7ce4eb">
      <xsd:complexType>
        <xsd:complexContent>
          <xsd:extension base="dms:MultiChoiceLookup">
            <xsd:sequence>
              <xsd:element name="Value" type="dms:Lookup" maxOccurs="unbounded" minOccurs="0" nillable="true"/>
            </xsd:sequence>
          </xsd:extension>
        </xsd:complexContent>
      </xsd:complexType>
    </xsd:element>
    <xsd:element name="_dlc_DocId" ma:index="26" nillable="true" ma:displayName="Document ID Value" ma:description="The value of the document ID assigned to this item." ma:indexed="true" ma:internalName="_dlc_DocId" ma:readOnly="true">
      <xsd:simpleType>
        <xsd:restriction base="dms:Text"/>
      </xsd:simpleType>
    </xsd:element>
    <xsd:element name="_dlc_DocIdUrl" ma:index="2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47e8fd7-14ab-49e5-a8d6-00a3df1cca9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f8c8dc5-b548-47bd-ac92-cfc7d05e492f" ma:termSetId="09814cd3-568e-fe90-9814-8d621ff8fb84" ma:anchorId="fba54fb3-c3e1-fe81-a776-ca4b69148c4d" ma:open="true" ma:isKeyword="false">
      <xsd:complexType>
        <xsd:sequence>
          <xsd:element ref="pc:Terms" minOccurs="0" maxOccurs="1"/>
        </xsd:sequence>
      </xsd:complexType>
    </xsd:element>
    <xsd:element name="_Flow_SignoffStatus" ma:index="24"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1DEE5A-43EF-4637-878D-974D8CC0310C}">
  <ds:schemaRefs>
    <ds:schemaRef ds:uri="http://schemas.microsoft.com/sharepoint/events"/>
  </ds:schemaRefs>
</ds:datastoreItem>
</file>

<file path=customXml/itemProps2.xml><?xml version="1.0" encoding="utf-8"?>
<ds:datastoreItem xmlns:ds="http://schemas.openxmlformats.org/officeDocument/2006/customXml" ds:itemID="{8221778A-8091-4642-B7CE-93812B775B69}">
  <ds:schemaRefs>
    <ds:schemaRef ds:uri="http://schemas.microsoft.com/sharepoint/v3/contenttype/forms"/>
  </ds:schemaRefs>
</ds:datastoreItem>
</file>

<file path=customXml/itemProps3.xml><?xml version="1.0" encoding="utf-8"?>
<ds:datastoreItem xmlns:ds="http://schemas.openxmlformats.org/officeDocument/2006/customXml" ds:itemID="{F1B124AA-98B7-4993-B52B-42459CD24301}">
  <ds:schemaRefs>
    <ds:schemaRef ds:uri="http://schemas.microsoft.com/office/2006/metadata/properties"/>
    <ds:schemaRef ds:uri="http://schemas.microsoft.com/office/infopath/2007/PartnerControls"/>
    <ds:schemaRef ds:uri="347e8fd7-14ab-49e5-a8d6-00a3df1cca98"/>
    <ds:schemaRef ds:uri="b793faa9-4ac1-401c-806a-de1c5c7ce4eb"/>
  </ds:schemaRefs>
</ds:datastoreItem>
</file>

<file path=customXml/itemProps4.xml><?xml version="1.0" encoding="utf-8"?>
<ds:datastoreItem xmlns:ds="http://schemas.openxmlformats.org/officeDocument/2006/customXml" ds:itemID="{461C5465-3C37-45FC-BD33-2A66E2C1EA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93faa9-4ac1-401c-806a-de1c5c7ce4eb"/>
    <ds:schemaRef ds:uri="347e8fd7-14ab-49e5-a8d6-00a3df1cc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f68779b-f816-408e-9374-99fdaa9086fd}" enabled="0" method="" siteId="{0f68779b-f816-408e-9374-99fdaa9086f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Pages>
  <Words>188</Words>
  <Characters>925</Characters>
  <Application>Microsoft Office Word</Application>
  <DocSecurity>0</DocSecurity>
  <Lines>21</Lines>
  <Paragraphs>8</Paragraphs>
  <ScaleCrop>false</ScaleCrop>
  <Company/>
  <LinksUpToDate>false</LinksUpToDate>
  <CharactersWithSpaces>1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Rakow</dc:creator>
  <cp:keywords/>
  <dc:description/>
  <cp:lastModifiedBy>Camille Deering</cp:lastModifiedBy>
  <cp:revision>2</cp:revision>
  <cp:lastPrinted>2019-10-02T15:46:00Z</cp:lastPrinted>
  <dcterms:created xsi:type="dcterms:W3CDTF">2025-10-07T14:34:00Z</dcterms:created>
  <dcterms:modified xsi:type="dcterms:W3CDTF">2025-10-07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4F8E7AAAAC3C4790531CC62939E10E</vt:lpwstr>
  </property>
  <property fmtid="{D5CDD505-2E9C-101B-9397-08002B2CF9AE}" pid="3" name="MediaServiceImageTags">
    <vt:lpwstr/>
  </property>
  <property fmtid="{D5CDD505-2E9C-101B-9397-08002B2CF9AE}" pid="4" name="GrammarlyDocumentId">
    <vt:lpwstr>fa72edce67290f09187211579d29515a47e73ac40b6b2896bf90b4cc654f1ad9</vt:lpwstr>
  </property>
  <property fmtid="{D5CDD505-2E9C-101B-9397-08002B2CF9AE}" pid="5" name="_dlc_DocIdItemGuid">
    <vt:lpwstr>581365ff-723f-488a-9f13-69606cad25e9</vt:lpwstr>
  </property>
</Properties>
</file>